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DC715" w14:textId="3F3791EA" w:rsidR="00A21F39" w:rsidRDefault="00A21F39">
      <w:r>
        <w:t>To run website, run python init1.py</w:t>
      </w:r>
    </w:p>
    <w:p w14:paraId="6A4F50F2" w14:textId="77777777" w:rsidR="00A21F39" w:rsidRDefault="00A21F39"/>
    <w:p w14:paraId="591035B0" w14:textId="2619EBF4" w:rsidR="00A21F39" w:rsidRDefault="00A21F39">
      <w:r>
        <w:t>init1.py DB config –</w:t>
      </w:r>
    </w:p>
    <w:p w14:paraId="4005DDA8" w14:textId="542BE5BE" w:rsidR="00F7528E" w:rsidRDefault="00A21F39">
      <w:r>
        <w:t xml:space="preserve">Schema Name: </w:t>
      </w:r>
      <w:proofErr w:type="spellStart"/>
      <w:r>
        <w:t>fatear</w:t>
      </w:r>
      <w:proofErr w:type="spellEnd"/>
    </w:p>
    <w:p w14:paraId="20439111" w14:textId="70F4AFCD" w:rsidR="00A21F39" w:rsidRDefault="00A21F39">
      <w:r>
        <w:t>Port: 3306</w:t>
      </w:r>
    </w:p>
    <w:p w14:paraId="76093F4F" w14:textId="1CD21922" w:rsidR="00A21F39" w:rsidRDefault="00A21F39"/>
    <w:p w14:paraId="28469B0C" w14:textId="4319E9D2" w:rsidR="00A21F39" w:rsidRDefault="00A21F39">
      <w:r>
        <w:t>Users’ username &amp; password –</w:t>
      </w:r>
    </w:p>
    <w:p w14:paraId="18517CA3" w14:textId="7B808016" w:rsidR="00A21F39" w:rsidRDefault="00A21F39">
      <w:r>
        <w:t xml:space="preserve">Username: </w:t>
      </w:r>
      <w:proofErr w:type="spellStart"/>
      <w:r>
        <w:t>johnsmith</w:t>
      </w:r>
      <w:proofErr w:type="spellEnd"/>
    </w:p>
    <w:p w14:paraId="0BBED81D" w14:textId="0496E926" w:rsidR="00A21F39" w:rsidRDefault="00A21F39">
      <w:r>
        <w:t>Password: abc123</w:t>
      </w:r>
    </w:p>
    <w:p w14:paraId="29D6DA24" w14:textId="00C5C41E" w:rsidR="00A21F39" w:rsidRDefault="00A21F39"/>
    <w:p w14:paraId="58A42CD2" w14:textId="2E5829E3" w:rsidR="00A21F39" w:rsidRDefault="00A21F39" w:rsidP="00A21F39">
      <w:r>
        <w:t xml:space="preserve">Username: </w:t>
      </w:r>
      <w:proofErr w:type="spellStart"/>
      <w:r>
        <w:t>jacksmith</w:t>
      </w:r>
      <w:proofErr w:type="spellEnd"/>
    </w:p>
    <w:p w14:paraId="2D585759" w14:textId="1C04F265" w:rsidR="00A21F39" w:rsidRDefault="00A21F39" w:rsidP="00A21F39">
      <w:r>
        <w:t>Password: bc</w:t>
      </w:r>
      <w:r>
        <w:t>d</w:t>
      </w:r>
      <w:r>
        <w:t>23</w:t>
      </w:r>
      <w:r>
        <w:t>4</w:t>
      </w:r>
    </w:p>
    <w:p w14:paraId="3E0172F6" w14:textId="5C2D4F98" w:rsidR="00A21F39" w:rsidRDefault="00A21F39"/>
    <w:p w14:paraId="042E7C3D" w14:textId="3DE1533D" w:rsidR="00A21F39" w:rsidRDefault="00A21F39" w:rsidP="00A21F39">
      <w:r>
        <w:t xml:space="preserve">Username: </w:t>
      </w:r>
      <w:proofErr w:type="spellStart"/>
      <w:r>
        <w:t>j</w:t>
      </w:r>
      <w:r>
        <w:t>ane</w:t>
      </w:r>
      <w:r>
        <w:t>smith</w:t>
      </w:r>
      <w:proofErr w:type="spellEnd"/>
    </w:p>
    <w:p w14:paraId="0660DFAB" w14:textId="75A8B2B5" w:rsidR="00A21F39" w:rsidRDefault="00A21F39" w:rsidP="00A21F39">
      <w:r>
        <w:t>Password: c</w:t>
      </w:r>
      <w:r>
        <w:t>de</w:t>
      </w:r>
      <w:r>
        <w:t>3</w:t>
      </w:r>
      <w:r>
        <w:t>45</w:t>
      </w:r>
    </w:p>
    <w:p w14:paraId="51534FF0" w14:textId="393E0A18" w:rsidR="00A21F39" w:rsidRDefault="00A21F39"/>
    <w:p w14:paraId="12AA4276" w14:textId="52E7A1D9" w:rsidR="00A21F39" w:rsidRDefault="00A21F39" w:rsidP="00A21F39">
      <w:r>
        <w:t xml:space="preserve">Username: </w:t>
      </w:r>
      <w:proofErr w:type="spellStart"/>
      <w:r>
        <w:t>j</w:t>
      </w:r>
      <w:r>
        <w:t>ill</w:t>
      </w:r>
      <w:r>
        <w:t>smith</w:t>
      </w:r>
      <w:proofErr w:type="spellEnd"/>
    </w:p>
    <w:p w14:paraId="09DE3FF5" w14:textId="22ADA1D4" w:rsidR="00A21F39" w:rsidRDefault="00A21F39">
      <w:r>
        <w:t xml:space="preserve">Password: </w:t>
      </w:r>
      <w:r>
        <w:t>def456</w:t>
      </w:r>
    </w:p>
    <w:sectPr w:rsidR="00A21F39" w:rsidSect="00FF31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NDKzMDQyNjEyNDZV0lEKTi0uzszPAykwrAUAXgXh1CwAAAA="/>
  </w:docVars>
  <w:rsids>
    <w:rsidRoot w:val="00A21F39"/>
    <w:rsid w:val="00A21F39"/>
    <w:rsid w:val="00F7528E"/>
    <w:rsid w:val="00FF3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D5013"/>
  <w15:chartTrackingRefBased/>
  <w15:docId w15:val="{4C466535-B60E-4825-BDC1-492DDADCC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F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tan Mukhopadhyay</dc:creator>
  <cp:keywords/>
  <dc:description/>
  <cp:lastModifiedBy>Sayantan Mukhopadhyay</cp:lastModifiedBy>
  <cp:revision>1</cp:revision>
  <dcterms:created xsi:type="dcterms:W3CDTF">2023-05-07T05:58:00Z</dcterms:created>
  <dcterms:modified xsi:type="dcterms:W3CDTF">2023-05-07T06:05:00Z</dcterms:modified>
</cp:coreProperties>
</file>